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B319B" w:rsidRDefault="00DB319B" w:rsidP="00DB319B">
      <w:r>
        <w:t>Tools and Technologies</w:t>
      </w:r>
    </w:p>
    <w:p w:rsidR="00DB319B" w:rsidRDefault="00DB319B" w:rsidP="00DB319B"/>
    <w:p w:rsidR="00DB319B" w:rsidRDefault="00DB319B" w:rsidP="00DB319B">
      <w:r>
        <w:t>Daniel notes / draft / brainstorm space</w:t>
      </w:r>
    </w:p>
    <w:p w:rsidR="00DB319B" w:rsidRPr="00DB319B" w:rsidRDefault="00DB319B" w:rsidP="00DB319B">
      <w:bookmarkStart w:id="0" w:name="_GoBack"/>
      <w:bookmarkEnd w:id="0"/>
    </w:p>
    <w:sectPr w:rsidR="00DB319B" w:rsidRPr="00DB319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wMzMyMDAyNLAwsTBX0lEKTi0uzszPAykwrAUAQecXcywAAAA="/>
  </w:docVars>
  <w:rsids>
    <w:rsidRoot w:val="00DB319B"/>
    <w:rsid w:val="00DB319B"/>
    <w:rsid w:val="00F63F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</Words>
  <Characters>56</Characters>
  <Application>Microsoft Office Word</Application>
  <DocSecurity>0</DocSecurity>
  <Lines>1</Lines>
  <Paragraphs>1</Paragraphs>
  <ScaleCrop>false</ScaleCrop>
  <Company/>
  <LinksUpToDate>false</LinksUpToDate>
  <CharactersWithSpaces>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indesktop</dc:creator>
  <cp:lastModifiedBy>maindesktop</cp:lastModifiedBy>
  <cp:revision>1</cp:revision>
  <dcterms:created xsi:type="dcterms:W3CDTF">2020-11-03T08:36:00Z</dcterms:created>
  <dcterms:modified xsi:type="dcterms:W3CDTF">2020-11-03T08:38:00Z</dcterms:modified>
</cp:coreProperties>
</file>